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oblación de 5 años y más con afiliación en alguna institución de salud, por institución de afiliación, según condición de discapacidad y sexo, 2023 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(porcentaj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in Discapacida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 Discapacida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ituciones de afiliaciones a servicios de salu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omb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uje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ombre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uje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tituciones de seguridad soci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gramas soci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tituciones públ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tituciones privad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ra instituc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INEGI. Encuesta Nacional de la Dinámica Demográfica (ENADID), 2023. Base de datos. Sistema Nacional de Informac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e refiere a las personas que tienen como respuesta «No tiene dificultad» o «lo hace con poca dificultad» en todas las actividades por las que se indaga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e refiere a las personas que tienen como respuesta «Lo hace con mucha dificultad» o «No puede hacerlo», en cada una de las actividades por las cuales se indaga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Incluye IMSS, ISSSTE o ISSSTE estatal y a PEMEX, Defensa o Marina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19:33:30Z</dcterms:created>
  <dcterms:modified xsi:type="dcterms:W3CDTF">2025-04-10T19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